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2-06</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 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The raw water quality data contains 522 observations and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FKNMS water quality data is collected quarterly through the usage of a network of automated sampling sondes.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based on the principles of</w:t>
      </w:r>
      <w:r>
        <w:t xml:space="preserve"> </w:t>
      </w:r>
      <w:r>
        <w:t xml:space="preserve">‘</w:t>
      </w:r>
      <w:r>
        <w:t xml:space="preserve">tidy</w:t>
      </w:r>
      <w:r>
        <w:t xml:space="preserve">’</w:t>
      </w:r>
      <w:r>
        <w:t xml:space="preserve"> </w:t>
      </w:r>
      <w:r>
        <w:t xml:space="preserve">data</w:t>
      </w:r>
      <w:r>
        <w:t xml:space="preserve">(Wickham, 2014)</w:t>
      </w:r>
      <w:r>
        <w:t xml:space="preserve">.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 Comparisons were evaluated visually and through the usage of a Welch’s two-sample t-test to determine if the citizen science data was significantlly different from the FKNMS data.</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2592"/>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2592"/>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2592"/>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2592"/>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2592"/>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CaptionedFigure"/>
      </w:pPr>
      <w:r>
        <w:drawing>
          <wp:inline>
            <wp:extent cx="4587290" cy="3669832"/>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4587290" cy="366983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4587290" cy="366983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CaptionedFigure"/>
      </w:pPr>
      <w:r>
        <w:drawing>
          <wp:inline>
            <wp:extent cx="4587290" cy="366983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4587290" cy="366983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4587290" cy="366983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BodyText"/>
      </w:pPr>
      <w:r>
        <w:t xml:space="preserve">Seasonal and collective temporal analyses show no distinct trends in the water quality measures over the four total years of study. Discernable anomalies in ammonia and salinity are noted in association with the fall of 2017 (investigated further in Hurricane Irma Analysis) however, no overall positive or negative correlations are apparent. Standard fluctuation is notable in all paramters of interest.</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CaptionedFigure"/>
      </w:pPr>
      <w:r>
        <w:drawing>
          <wp:inline>
            <wp:extent cx="4587290" cy="366983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4587290" cy="366983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CaptionedFigure"/>
      </w:pPr>
      <w:r>
        <w:drawing>
          <wp:inline>
            <wp:extent cx="4587290" cy="366983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CaptionedFigure"/>
      </w:pPr>
      <w:r>
        <w:drawing>
          <wp:inline>
            <wp:extent cx="4587290" cy="3669832"/>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4587290" cy="3669832"/>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4587290" cy="3669832"/>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4587290" cy="3669832"/>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BodyText"/>
      </w:pPr>
      <w:r>
        <w:t xml:space="preserve">Water quality measures from each sampling site were compared using a Welch’s two-sample t-test to determine if there were any significant differences between the citizen science and FKNMS data. Ammonia was significantly different for all of the sampling locations of interest(0.004 Grecian Dry Rocks, 6.35e-5 Key Largo Dry Rocks, 7.09e-4 Molasses, 0.003 Rodriguez Key, 2.12e-12 Tarpon Basin). Salinity was significantly different in the comparisons of Grecian Dry Rocks (0.026) and Tarpon Basin (1.37e-12). Dissolved oxygen and water temperature were significantly different in the comparisons of Key Largo Dry Rocks (0.017) and Rodriguez Key (0.005) respectively.</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 Collective temporal analyses showed no distinct trends in the parameters over the four years of study not associated with hurricane landfall. It is likely the data has not been collected long enough to distinguish large-scale marine trends, such as ocean acidific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trong bias towards reduced ammonia levels. These findings are consistent with the results of the comparative t-tests between the two variables. These two discrepancies are likely due to the technological sensitivity of the materials used to collect data between the two programs. The ubiquitous significance of ammonia measures suggests that there is a need to improve the testing and/or instrumentation used to evaluate this parameter in the citizen science program.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titled</w:t>
      </w:r>
      <w:r>
        <w:t xml:space="preserve"> </w:t>
      </w:r>
      <w:r>
        <w:rPr>
          <w:i/>
        </w:rPr>
        <w:t xml:space="preserve">Supplementary_Materials.Rmd</w:t>
      </w:r>
      <w:r>
        <w:t xml:space="preserve"> </w:t>
      </w:r>
      <w:r>
        <w:t xml:space="preserve">located within</w:t>
      </w:r>
      <w:r>
        <w:t xml:space="preserve"> </w:t>
      </w:r>
      <w:r>
        <w:rPr>
          <w:i/>
        </w:rPr>
        <w:t xml:space="preserve">products</w:t>
      </w:r>
      <w:r>
        <w:t xml:space="preserve"> </w:t>
      </w:r>
      <w:r>
        <w:t xml:space="preserve">folder and</w:t>
      </w:r>
      <w:r>
        <w:t xml:space="preserve"> </w:t>
      </w:r>
      <w:r>
        <w:rPr>
          <w:i/>
        </w:rPr>
        <w:t xml:space="preserve">manuscript</w:t>
      </w:r>
      <w:r>
        <w:t xml:space="preserve"> </w:t>
      </w:r>
      <w:r>
        <w:t xml:space="preserve">subfolder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BodyText"/>
      </w:pPr>
      <w:r>
        <w:t xml:space="preserve">Additional information about the MarineLab environmental education and monitoring program can be found at:</w:t>
      </w:r>
      <w:r>
        <w:t xml:space="preserve"> </w:t>
      </w:r>
      <w:hyperlink r:id="rId76">
        <w:r>
          <w:rPr>
            <w:rStyle w:val="Hyperlink"/>
          </w:rPr>
          <w:t xml:space="preserve">https://www.marinelab.org/</w:t>
        </w:r>
      </w:hyperlink>
      <w:r>
        <w:t xml:space="preserve">.</w:t>
      </w:r>
    </w:p>
    <w:p>
      <w:pPr>
        <w:pStyle w:val="Heading1"/>
      </w:pPr>
      <w:bookmarkStart w:id="77" w:name="references"/>
      <w:r>
        <w:t xml:space="preserve">References</w:t>
      </w:r>
      <w:bookmarkEnd w:id="77"/>
    </w:p>
    <w:bookmarkStart w:id="99" w:name="refs"/>
    <w:bookmarkStart w:id="78" w:name="ref-Abtew2008"/>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bookmarkEnd w:id="78"/>
    <w:bookmarkStart w:id="79"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9"/>
    <w:bookmarkStart w:id="80"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80"/>
    <w:bookmarkStart w:id="81"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81"/>
    <w:bookmarkStart w:id="82"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2"/>
    <w:bookmarkStart w:id="83"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3"/>
    <w:bookmarkStart w:id="84" w:name="ref-Caccia2005"/>
    <w:p>
      <w:pPr>
        <w:pStyle w:val="Bibliography"/>
      </w:pPr>
      <w:r>
        <w:t xml:space="preserve">Caccia, V. G., &amp; Boyer, J. N.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bookmarkEnd w:id="84"/>
    <w:bookmarkStart w:id="85" w:name="ref-Fourqurean1999"/>
    <w:p>
      <w:pPr>
        <w:pStyle w:val="Bibliography"/>
      </w:pPr>
      <w:r>
        <w:t xml:space="preserve">Fourqurean, J. W., &amp; Robble, M. B.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bookmarkEnd w:id="85"/>
    <w:bookmarkStart w:id="86" w:name="ref-Greening2006"/>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bookmarkEnd w:id="86"/>
    <w:bookmarkStart w:id="87"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7"/>
    <w:bookmarkStart w:id="88"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8"/>
    <w:bookmarkStart w:id="89"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9"/>
    <w:bookmarkStart w:id="90" w:name="ref-Kelble2007"/>
    <w:p>
      <w:pPr>
        <w:pStyle w:val="Bibliography"/>
      </w:pPr>
      <w:r>
        <w:t xml:space="preserve">Kelble, C. R., Johns, E. M., Nuttle, W. K., Lee, T. N., Smith, R. H., &amp; Ortner, P. B.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bookmarkEnd w:id="90"/>
    <w:bookmarkStart w:id="91"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91"/>
    <w:bookmarkStart w:id="92"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92"/>
    <w:bookmarkStart w:id="93"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93"/>
    <w:bookmarkStart w:id="94" w:name="ref-Rudnick1999"/>
    <w:p>
      <w:pPr>
        <w:pStyle w:val="Bibliography"/>
      </w:pPr>
      <w:r>
        <w:t xml:space="preserve">Rudnick, D. T., Z., C., Childers, D. L., &amp; Fontaine, T. D.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bookmarkEnd w:id="94"/>
    <w:bookmarkStart w:id="95" w:name="ref-Rybczyk1995"/>
    <w:p>
      <w:pPr>
        <w:pStyle w:val="Bibliography"/>
      </w:pPr>
      <w:r>
        <w:t xml:space="preserve">Rybczyk, J. M., Zhang, X. W., Day, J. W.,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bookmarkEnd w:id="95"/>
    <w:bookmarkStart w:id="96" w:name="ref-Vaslet2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96"/>
    <w:bookmarkStart w:id="97" w:name="ref-Wickham2014"/>
    <w:p>
      <w:pPr>
        <w:pStyle w:val="Bibliography"/>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 1–23.</w:t>
      </w:r>
    </w:p>
    <w:bookmarkEnd w:id="97"/>
    <w:bookmarkStart w:id="98"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 Type="http://schemas.openxmlformats.org/officeDocument/2006/relationships/hyperlink" Id="rId76" Target="https://www.marinelab.org/"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 Type="http://schemas.openxmlformats.org/officeDocument/2006/relationships/hyperlink" Id="rId76" Target="https://www.marinela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2-07T01:24:25Z</dcterms:created>
  <dcterms:modified xsi:type="dcterms:W3CDTF">2019-12-07T01: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2-06</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